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entist</w:t>
      </w:r>
      <w:r>
        <w:t xml:space="preserve"> </w:t>
      </w:r>
      <w:r>
        <w:t xml:space="preserve">Applica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bookmarkEnd w:id="20"/>
    <w:p>
      <w:pPr>
        <w:pStyle w:val="FirstParagraph"/>
      </w:pPr>
      <w:r>
        <w:t xml:space="preserve">[Your Name]</w:t>
      </w:r>
    </w:p>
    <w:p>
      <w:pPr>
        <w:pStyle w:val="BodyText"/>
      </w:pPr>
      <w:r>
        <w:t xml:space="preserve">[Your Address]</w:t>
      </w:r>
    </w:p>
    <w:p>
      <w:pPr>
        <w:pStyle w:val="BodyText"/>
      </w:pPr>
      <w:r>
        <w:t xml:space="preserve">[City, State, ZIP Code]</w:t>
      </w:r>
    </w:p>
    <w:p>
      <w:pPr>
        <w:pStyle w:val="BodyText"/>
      </w:pPr>
      <w:r>
        <w:t xml:space="preserve">Email: [your.email@example.com] | Phone: [123-456-7890]</w:t>
      </w:r>
    </w:p>
    <w:p>
      <w:pPr>
        <w:pStyle w:val="BodyText"/>
      </w:pPr>
      <w:r>
        <w:t xml:space="preserve">[Recipient's Name]</w:t>
      </w:r>
    </w:p>
    <w:p>
      <w:pPr>
        <w:pStyle w:val="BodyText"/>
      </w:pPr>
      <w:r>
        <w:t xml:space="preserve">[Hospital/clinic name]</w:t>
      </w:r>
    </w:p>
    <w:p>
      <w:pPr>
        <w:pStyle w:val="BodyText"/>
      </w:pPr>
      <w:r>
        <w:t xml:space="preserve">[Address]</w:t>
      </w:r>
    </w:p>
    <w:p>
      <w:pPr>
        <w:pStyle w:val="BodyText"/>
      </w:pPr>
      <w:r>
        <w:t xml:space="preserve">[City, Country]</w:t>
      </w:r>
    </w:p>
    <w:bookmarkStart w:id="21" w:name="Xbe439bcf2524785af74e04f8629548af0329d0f"/>
    <w:p>
      <w:pPr>
        <w:pStyle w:val="Heading2"/>
      </w:pPr>
      <w:r>
        <w:t xml:space="preserve">Subject: Application for Dentist Position in Ivory Coast Abidjan</w:t>
      </w:r>
    </w:p>
    <w:p>
      <w:pPr>
        <w:pStyle w:val="FirstParagraph"/>
      </w:pPr>
      <w:r>
        <w:t xml:space="preserve">Dear [Recipient's Name],</w:t>
      </w:r>
    </w:p>
    <w:p>
      <w:pPr>
        <w:pStyle w:val="BodyText"/>
      </w:pPr>
      <w:r>
        <w:t xml:space="preserve">I am writing to express my enthusiastic interest in the Dentist position at your esteemed institution in Ivory Coast Abidjan. As a dedicated and experienced dental professional with a passion for improving oral health, I am eager to contribute my skills and expertise to your team. Ivory Coast Abidjan, with its vibrant communities and growing healthcare needs, represents an ideal environment for me to apply my training while addressing the unique challenges of dental care in this dynamic region.</w:t>
      </w:r>
    </w:p>
    <w:p>
      <w:pPr>
        <w:pStyle w:val="BodyText"/>
      </w:pPr>
      <w:r>
        <w:t xml:space="preserve">Over the past [X years], I have built a solid foundation in general dentistry, focusing on patient-centered care, advanced restorative techniques, and preventive education. My work as a Dentist has allowed me to serve diverse populations, from urban centers to rural areas, where access to quality dental services is often limited. This experience has instilled in me a deep commitment to bridging healthcare gaps and fostering long-term relationships with patients who rely on us for their well-being.</w:t>
      </w:r>
    </w:p>
    <w:p>
      <w:pPr>
        <w:pStyle w:val="BodyText"/>
      </w:pPr>
      <w:r>
        <w:t xml:space="preserve">What draws me specifically to Ivory Coast Abidjan is the opportunity to merge my professional expertise with the cultural richness of this region. The Ivory Coast, known for its economic growth and cultural diversity, presents a unique setting where dental care must adapt to varying socioeconomic conditions and patient expectations. I am particularly inspired by the potential to collaborate with local communities, promote oral health literacy, and support initiatives that align with the national goals of improving public health infrastructure.</w:t>
      </w:r>
    </w:p>
    <w:p>
      <w:pPr>
        <w:pStyle w:val="BodyText"/>
      </w:pPr>
      <w:r>
        <w:t xml:space="preserve">As a Dentist, I have consistently prioritized innovation and continuous learning. My training includes advanced coursework in [specific areas such as pediatric dentistry, orthodontics, or implantology], which I believe will be invaluable in addressing the multifaceted needs of patients in Abidjan. Additionally, my proficiency in [language(s), if applicable] enables me to communicate effectively with a broad range of patients, ensuring clarity and trust in every interaction.</w:t>
      </w:r>
    </w:p>
    <w:p>
      <w:pPr>
        <w:pStyle w:val="BodyText"/>
      </w:pPr>
      <w:r>
        <w:t xml:space="preserve">In Ivory Coast Abidjan, the demand for skilled dental professionals is rising due to increasing awareness of oral health’s role in overall wellness. I am keen to contribute to this growth by delivering high-quality care that is both compassionate and technically precise. My approach emphasizes not only clinical excellence but also patient education, empowering individuals to take an active role in their health journeys.</w:t>
      </w:r>
    </w:p>
    <w:p>
      <w:pPr>
        <w:pStyle w:val="BodyText"/>
      </w:pPr>
      <w:r>
        <w:t xml:space="preserve">One of my core strengths as a Dentist is my ability to adapt to diverse environments while maintaining rigorous standards of care. Whether working in a bustling urban clinic or a remote community center, I remain focused on delivering personalized solutions that address each patient’s unique needs. This flexibility, combined with my strong organizational and interpersonal skills, allows me to thrive in fast-paced settings where collaboration and efficiency are paramount.</w:t>
      </w:r>
    </w:p>
    <w:p>
      <w:pPr>
        <w:pStyle w:val="BodyText"/>
      </w:pPr>
      <w:r>
        <w:t xml:space="preserve">I am particularly drawn to your organization’s mission of [mention specific mission or values from the institution’s website, if known]. As a Dentist who values [specific principles such as community service, innovation, or holistic care], I am confident that my dedication to these ideals aligns seamlessly with your goals. I would be honored to contribute to your team by providing exceptional dental care and supporting initiatives that enhance the quality of life for patients in Ivory Coast Abidjan.</w:t>
      </w:r>
    </w:p>
    <w:p>
      <w:pPr>
        <w:pStyle w:val="BodyText"/>
      </w:pPr>
      <w:r>
        <w:t xml:space="preserve">My resume highlights my academic background, professional achievements, and volunteer work, which include [briefly mention relevant experiences such as working with NGOs, participating in outreach programs, or leading training sessions]. These experiences have reinforced my belief that dentistry is not just a profession but a calling to serve others. I am eager to bring this same sense of purpose to your practice.</w:t>
      </w:r>
    </w:p>
    <w:p>
      <w:pPr>
        <w:pStyle w:val="BodyText"/>
      </w:pPr>
      <w:r>
        <w:t xml:space="preserve">In closing, I would be thrilled to discuss how my skills and vision as a Dentist can contribute to the continued success of your institution in Ivory Coast Abidjan. Thank you for considering my application. I look forward to the opportunity to speak with you further and explore how we can collaborate to make a meaningful impact on oral health in this remarkable region.</w:t>
      </w:r>
    </w:p>
    <w:p>
      <w:pPr>
        <w:pStyle w:val="BodyText"/>
      </w:pPr>
      <w:r>
        <w:t xml:space="preserve">Sincerely,</w:t>
      </w:r>
    </w:p>
    <w:p>
      <w:pPr>
        <w:pStyle w:val="BodyText"/>
      </w:pPr>
      <w:r>
        <w:t xml:space="preserve">[Your Full Name]</w:t>
      </w:r>
    </w:p>
    <w:bookmarkEnd w:id="21"/>
    <w:p>
      <w:pPr>
        <w:pStyle w:val="BodyText"/>
      </w:pPr>
      <w:r>
        <w:t xml:space="preserve">Note: This document is a sample cover letter tailored for the role of Dentist in Ivory Coast Abidjan. Customize details such as [bracketed text] to reflect your personal information and the specific institution’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entist Application in Ivory Coast Abidjan</dc:title>
  <dc:creator/>
  <dc:language>en</dc:language>
  <cp:keywords/>
  <dcterms:created xsi:type="dcterms:W3CDTF">2026-07-23T17:12:01Z</dcterms:created>
  <dcterms:modified xsi:type="dcterms:W3CDTF">2026-07-23T17:12:01Z</dcterms:modified>
</cp:coreProperties>
</file>

<file path=docProps/custom.xml><?xml version="1.0" encoding="utf-8"?>
<Properties xmlns="http://schemas.openxmlformats.org/officeDocument/2006/custom-properties" xmlns:vt="http://schemas.openxmlformats.org/officeDocument/2006/docPropsVTypes"/>
</file>